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r>
        <w:rPr>
          <w:lang w:eastAsia="en-AU"/>
        </w:rPr>
        <w:t>uniq</w:t>
      </w:r>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5"/>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100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1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100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4"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5"/>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6"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6"/>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7EE861"/>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663010"/>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69C7BF"/>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F77DE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https://overthewire.org/wargames/bandit/bandit0.html" TargetMode="External"/><Relationship Id="rId25" Type="http://schemas.openxmlformats.org/officeDocument/2006/relationships/image" Target="media/image9.png"/><Relationship Id="rId26"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